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C52114" w14:textId="77777777" w:rsidR="002E084E" w:rsidRPr="002E084E" w:rsidRDefault="002E084E" w:rsidP="002E084E">
      <w:pPr>
        <w:pBdr>
          <w:bottom w:val="single" w:sz="2" w:space="8" w:color="auto"/>
        </w:pBdr>
        <w:shd w:val="clear" w:color="auto" w:fill="F2F2F2"/>
        <w:spacing w:after="0" w:line="630" w:lineRule="atLeast"/>
        <w:textAlignment w:val="baseline"/>
        <w:outlineLvl w:val="0"/>
        <w:rPr>
          <w:rFonts w:ascii="Times New Roman" w:eastAsia="Times New Roman" w:hAnsi="Times New Roman" w:cs="Times New Roman"/>
          <w:caps/>
          <w:color w:val="454545"/>
          <w:spacing w:val="15"/>
          <w:kern w:val="36"/>
          <w:sz w:val="24"/>
          <w:szCs w:val="24"/>
        </w:rPr>
      </w:pPr>
      <w:r w:rsidRPr="002E084E">
        <w:rPr>
          <w:rFonts w:ascii="Times New Roman" w:eastAsia="Times New Roman" w:hAnsi="Times New Roman" w:cs="Times New Roman"/>
          <w:caps/>
          <w:color w:val="454545"/>
          <w:spacing w:val="15"/>
          <w:kern w:val="36"/>
          <w:sz w:val="24"/>
          <w:szCs w:val="24"/>
        </w:rPr>
        <w:t>CHOCOLATE MALT THICKSHAKE </w:t>
      </w:r>
      <w:r w:rsidRPr="002E084E">
        <w:rPr>
          <w:rFonts w:ascii="Times New Roman" w:eastAsia="Times New Roman" w:hAnsi="Times New Roman" w:cs="Times New Roman"/>
          <w:caps/>
          <w:color w:val="000000"/>
          <w:kern w:val="36"/>
          <w:sz w:val="24"/>
          <w:szCs w:val="24"/>
          <w:bdr w:val="none" w:sz="0" w:space="0" w:color="auto" w:frame="1"/>
        </w:rPr>
        <w:t>2740kj^</w:t>
      </w:r>
    </w:p>
    <w:p w14:paraId="6292F5CC" w14:textId="77777777" w:rsidR="002E084E" w:rsidRPr="002E084E" w:rsidRDefault="002E084E" w:rsidP="002E084E">
      <w:pPr>
        <w:shd w:val="clear" w:color="auto" w:fill="F2F2F2"/>
        <w:spacing w:after="0" w:line="420" w:lineRule="atLeast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E084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andcrafted Chocolate Malt </w:t>
      </w:r>
      <w:proofErr w:type="spellStart"/>
      <w:r w:rsidRPr="002E084E">
        <w:rPr>
          <w:rFonts w:ascii="Times New Roman" w:eastAsia="Times New Roman" w:hAnsi="Times New Roman" w:cs="Times New Roman"/>
          <w:color w:val="000000"/>
          <w:sz w:val="24"/>
          <w:szCs w:val="24"/>
        </w:rPr>
        <w:t>Thickshake</w:t>
      </w:r>
      <w:proofErr w:type="spellEnd"/>
      <w:r w:rsidRPr="002E084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de with real ice cream, not soft serve. Made at -14 degrees for the thickest </w:t>
      </w:r>
      <w:proofErr w:type="spellStart"/>
      <w:r w:rsidRPr="002E084E">
        <w:rPr>
          <w:rFonts w:ascii="Times New Roman" w:eastAsia="Times New Roman" w:hAnsi="Times New Roman" w:cs="Times New Roman"/>
          <w:color w:val="000000"/>
          <w:sz w:val="24"/>
          <w:szCs w:val="24"/>
        </w:rPr>
        <w:t>thickshake</w:t>
      </w:r>
      <w:proofErr w:type="spellEnd"/>
      <w:r w:rsidRPr="002E084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ver!</w:t>
      </w:r>
    </w:p>
    <w:p w14:paraId="7F9178E1" w14:textId="1EAE8ED3" w:rsidR="00E80F3D" w:rsidRPr="002E084E" w:rsidRDefault="00E80F3D">
      <w:pPr>
        <w:rPr>
          <w:rFonts w:ascii="Times New Roman" w:hAnsi="Times New Roman" w:cs="Times New Roman"/>
          <w:sz w:val="24"/>
          <w:szCs w:val="24"/>
        </w:rPr>
      </w:pPr>
    </w:p>
    <w:p w14:paraId="68E5F614" w14:textId="6D65BF26" w:rsidR="002E084E" w:rsidRPr="002E084E" w:rsidRDefault="002E084E" w:rsidP="002E084E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2E084E">
        <w:rPr>
          <w:b w:val="0"/>
          <w:bCs w:val="0"/>
          <w:caps/>
          <w:color w:val="454545"/>
          <w:spacing w:val="15"/>
          <w:sz w:val="24"/>
          <w:szCs w:val="24"/>
        </w:rPr>
        <w:t xml:space="preserve">CHOCOLATE MALT THICKSHAKE WITH CREAM </w:t>
      </w:r>
      <w:r>
        <w:rPr>
          <w:b w:val="0"/>
          <w:bCs w:val="0"/>
          <w:caps/>
          <w:color w:val="454545"/>
          <w:spacing w:val="15"/>
          <w:sz w:val="24"/>
          <w:szCs w:val="24"/>
        </w:rPr>
        <w:t>and</w:t>
      </w:r>
      <w:r w:rsidRPr="002E084E">
        <w:rPr>
          <w:b w:val="0"/>
          <w:bCs w:val="0"/>
          <w:caps/>
          <w:color w:val="454545"/>
          <w:spacing w:val="15"/>
          <w:sz w:val="24"/>
          <w:szCs w:val="24"/>
        </w:rPr>
        <w:t xml:space="preserve"> CHOC SAUCE </w:t>
      </w:r>
      <w:r w:rsidRPr="002E084E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3240kj^</w:t>
      </w:r>
    </w:p>
    <w:p w14:paraId="591E4DE2" w14:textId="77777777" w:rsidR="002E084E" w:rsidRPr="002E084E" w:rsidRDefault="002E084E" w:rsidP="002E084E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2E084E">
        <w:rPr>
          <w:color w:val="000000"/>
        </w:rPr>
        <w:t xml:space="preserve">Handcrafted Chocolate Malt </w:t>
      </w:r>
      <w:proofErr w:type="spellStart"/>
      <w:r w:rsidRPr="002E084E">
        <w:rPr>
          <w:color w:val="000000"/>
        </w:rPr>
        <w:t>Thickshake</w:t>
      </w:r>
      <w:proofErr w:type="spellEnd"/>
      <w:r w:rsidRPr="002E084E">
        <w:rPr>
          <w:color w:val="000000"/>
        </w:rPr>
        <w:t xml:space="preserve"> made with real </w:t>
      </w:r>
      <w:proofErr w:type="gramStart"/>
      <w:r w:rsidRPr="002E084E">
        <w:rPr>
          <w:color w:val="000000"/>
        </w:rPr>
        <w:t>all natural</w:t>
      </w:r>
      <w:proofErr w:type="gramEnd"/>
      <w:r w:rsidRPr="002E084E">
        <w:rPr>
          <w:color w:val="000000"/>
        </w:rPr>
        <w:t xml:space="preserve"> ice cream, not soft serve and topped with whipped cream and a choc sauce swirl. Made at -14 degrees for the thickest </w:t>
      </w:r>
      <w:proofErr w:type="spellStart"/>
      <w:r w:rsidRPr="002E084E">
        <w:rPr>
          <w:color w:val="000000"/>
        </w:rPr>
        <w:t>thickshake</w:t>
      </w:r>
      <w:proofErr w:type="spellEnd"/>
      <w:r w:rsidRPr="002E084E">
        <w:rPr>
          <w:color w:val="000000"/>
        </w:rPr>
        <w:t xml:space="preserve"> ever!</w:t>
      </w:r>
    </w:p>
    <w:p w14:paraId="29AA07E6" w14:textId="7A9EB12A" w:rsidR="002E084E" w:rsidRPr="002E084E" w:rsidRDefault="002E084E">
      <w:pPr>
        <w:rPr>
          <w:rFonts w:ascii="Times New Roman" w:hAnsi="Times New Roman" w:cs="Times New Roman"/>
          <w:sz w:val="24"/>
          <w:szCs w:val="24"/>
        </w:rPr>
      </w:pPr>
    </w:p>
    <w:p w14:paraId="6817D589" w14:textId="378677C3" w:rsidR="002E084E" w:rsidRPr="002E084E" w:rsidRDefault="002E084E" w:rsidP="002E084E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2E084E">
        <w:rPr>
          <w:b w:val="0"/>
          <w:bCs w:val="0"/>
          <w:caps/>
          <w:color w:val="454545"/>
          <w:spacing w:val="15"/>
          <w:sz w:val="24"/>
          <w:szCs w:val="24"/>
        </w:rPr>
        <w:t xml:space="preserve">COOKIES </w:t>
      </w:r>
      <w:r>
        <w:rPr>
          <w:b w:val="0"/>
          <w:bCs w:val="0"/>
          <w:caps/>
          <w:color w:val="454545"/>
          <w:spacing w:val="15"/>
          <w:sz w:val="24"/>
          <w:szCs w:val="24"/>
        </w:rPr>
        <w:t>and</w:t>
      </w:r>
      <w:r w:rsidRPr="002E084E">
        <w:rPr>
          <w:b w:val="0"/>
          <w:bCs w:val="0"/>
          <w:caps/>
          <w:color w:val="454545"/>
          <w:spacing w:val="15"/>
          <w:sz w:val="24"/>
          <w:szCs w:val="24"/>
        </w:rPr>
        <w:t xml:space="preserve"> CREAM THICKSHAKE </w:t>
      </w:r>
      <w:r w:rsidRPr="002E084E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3050kj^</w:t>
      </w:r>
    </w:p>
    <w:p w14:paraId="7567E4B3" w14:textId="5EAF67B6" w:rsidR="002E084E" w:rsidRPr="002E084E" w:rsidRDefault="002E084E" w:rsidP="002E084E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2E084E">
        <w:rPr>
          <w:color w:val="000000"/>
        </w:rPr>
        <w:t xml:space="preserve">Handcrafted Cookies </w:t>
      </w:r>
      <w:r>
        <w:rPr>
          <w:color w:val="000000"/>
        </w:rPr>
        <w:t>and</w:t>
      </w:r>
      <w:r w:rsidRPr="002E084E">
        <w:rPr>
          <w:color w:val="000000"/>
        </w:rPr>
        <w:t xml:space="preserve"> Cream </w:t>
      </w:r>
      <w:proofErr w:type="spellStart"/>
      <w:r w:rsidRPr="002E084E">
        <w:rPr>
          <w:color w:val="000000"/>
        </w:rPr>
        <w:t>Thickshake</w:t>
      </w:r>
      <w:proofErr w:type="spellEnd"/>
      <w:r w:rsidRPr="002E084E">
        <w:rPr>
          <w:color w:val="000000"/>
        </w:rPr>
        <w:t xml:space="preserve"> made with real ice cream, not soft serve. Made at -14 degrees for the thickest </w:t>
      </w:r>
      <w:proofErr w:type="spellStart"/>
      <w:r w:rsidRPr="002E084E">
        <w:rPr>
          <w:color w:val="000000"/>
        </w:rPr>
        <w:t>thickshake</w:t>
      </w:r>
      <w:proofErr w:type="spellEnd"/>
      <w:r w:rsidRPr="002E084E">
        <w:rPr>
          <w:color w:val="000000"/>
        </w:rPr>
        <w:t xml:space="preserve"> ever!</w:t>
      </w:r>
    </w:p>
    <w:p w14:paraId="34FF7ED6" w14:textId="2DBD9180" w:rsidR="002E084E" w:rsidRPr="002E084E" w:rsidRDefault="002E084E">
      <w:pPr>
        <w:rPr>
          <w:rFonts w:ascii="Times New Roman" w:hAnsi="Times New Roman" w:cs="Times New Roman"/>
          <w:sz w:val="24"/>
          <w:szCs w:val="24"/>
        </w:rPr>
      </w:pPr>
    </w:p>
    <w:p w14:paraId="31C11429" w14:textId="4AC0CA33" w:rsidR="002E084E" w:rsidRPr="002E084E" w:rsidRDefault="002E084E" w:rsidP="002E084E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2E084E">
        <w:rPr>
          <w:b w:val="0"/>
          <w:bCs w:val="0"/>
          <w:caps/>
          <w:color w:val="454545"/>
          <w:spacing w:val="15"/>
          <w:sz w:val="24"/>
          <w:szCs w:val="24"/>
        </w:rPr>
        <w:t xml:space="preserve">COOKIES </w:t>
      </w:r>
      <w:r>
        <w:rPr>
          <w:b w:val="0"/>
          <w:bCs w:val="0"/>
          <w:caps/>
          <w:color w:val="454545"/>
          <w:spacing w:val="15"/>
          <w:sz w:val="24"/>
          <w:szCs w:val="24"/>
        </w:rPr>
        <w:t>and</w:t>
      </w:r>
      <w:r w:rsidRPr="002E084E">
        <w:rPr>
          <w:b w:val="0"/>
          <w:bCs w:val="0"/>
          <w:caps/>
          <w:color w:val="454545"/>
          <w:spacing w:val="15"/>
          <w:sz w:val="24"/>
          <w:szCs w:val="24"/>
        </w:rPr>
        <w:t xml:space="preserve"> CREAM THICKSHAKE WITH CREAM </w:t>
      </w:r>
      <w:r>
        <w:rPr>
          <w:b w:val="0"/>
          <w:bCs w:val="0"/>
          <w:caps/>
          <w:color w:val="454545"/>
          <w:spacing w:val="15"/>
          <w:sz w:val="24"/>
          <w:szCs w:val="24"/>
        </w:rPr>
        <w:t>and</w:t>
      </w:r>
      <w:r w:rsidRPr="002E084E">
        <w:rPr>
          <w:b w:val="0"/>
          <w:bCs w:val="0"/>
          <w:caps/>
          <w:color w:val="454545"/>
          <w:spacing w:val="15"/>
          <w:sz w:val="24"/>
          <w:szCs w:val="24"/>
        </w:rPr>
        <w:t xml:space="preserve"> SAUCE </w:t>
      </w:r>
      <w:r w:rsidRPr="002E084E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3550kj^</w:t>
      </w:r>
    </w:p>
    <w:p w14:paraId="572F2848" w14:textId="3B78E886" w:rsidR="002E084E" w:rsidRPr="002E084E" w:rsidRDefault="002E084E" w:rsidP="002E084E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2E084E">
        <w:rPr>
          <w:color w:val="000000"/>
        </w:rPr>
        <w:t xml:space="preserve">Handcrafted Cookies </w:t>
      </w:r>
      <w:r>
        <w:rPr>
          <w:color w:val="000000"/>
        </w:rPr>
        <w:t>and</w:t>
      </w:r>
      <w:r w:rsidRPr="002E084E">
        <w:rPr>
          <w:color w:val="000000"/>
        </w:rPr>
        <w:t xml:space="preserve"> Cream </w:t>
      </w:r>
      <w:proofErr w:type="spellStart"/>
      <w:r w:rsidRPr="002E084E">
        <w:rPr>
          <w:color w:val="000000"/>
        </w:rPr>
        <w:t>Thickshake</w:t>
      </w:r>
      <w:proofErr w:type="spellEnd"/>
      <w:r w:rsidRPr="002E084E">
        <w:rPr>
          <w:color w:val="000000"/>
        </w:rPr>
        <w:t xml:space="preserve"> made with real ice cream, not soft serve. Topped with whipped cream and a chocolate syrup swirl. Made at -14 degrees for the thickest </w:t>
      </w:r>
      <w:proofErr w:type="spellStart"/>
      <w:r w:rsidRPr="002E084E">
        <w:rPr>
          <w:color w:val="000000"/>
        </w:rPr>
        <w:t>thickshake</w:t>
      </w:r>
      <w:proofErr w:type="spellEnd"/>
      <w:r w:rsidRPr="002E084E">
        <w:rPr>
          <w:color w:val="000000"/>
        </w:rPr>
        <w:t xml:space="preserve"> ever!</w:t>
      </w:r>
    </w:p>
    <w:p w14:paraId="5C83B9AF" w14:textId="4729459F" w:rsidR="002E084E" w:rsidRPr="002E084E" w:rsidRDefault="002E084E">
      <w:pPr>
        <w:rPr>
          <w:rFonts w:ascii="Times New Roman" w:hAnsi="Times New Roman" w:cs="Times New Roman"/>
          <w:sz w:val="24"/>
          <w:szCs w:val="24"/>
        </w:rPr>
      </w:pPr>
    </w:p>
    <w:p w14:paraId="24D096A8" w14:textId="77777777" w:rsidR="002E084E" w:rsidRPr="002E084E" w:rsidRDefault="002E084E" w:rsidP="002E084E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2E084E">
        <w:rPr>
          <w:b w:val="0"/>
          <w:bCs w:val="0"/>
          <w:caps/>
          <w:color w:val="454545"/>
          <w:spacing w:val="15"/>
          <w:sz w:val="24"/>
          <w:szCs w:val="24"/>
        </w:rPr>
        <w:t>MALTED VANILLA THICKSHAKE </w:t>
      </w:r>
      <w:r w:rsidRPr="002E084E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2780kj^</w:t>
      </w:r>
    </w:p>
    <w:p w14:paraId="713062C7" w14:textId="77777777" w:rsidR="002E084E" w:rsidRPr="002E084E" w:rsidRDefault="002E084E" w:rsidP="002E084E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2E084E">
        <w:rPr>
          <w:color w:val="000000"/>
        </w:rPr>
        <w:t xml:space="preserve">Handcrafted Traditional Malted Vanilla </w:t>
      </w:r>
      <w:proofErr w:type="spellStart"/>
      <w:r w:rsidRPr="002E084E">
        <w:rPr>
          <w:color w:val="000000"/>
        </w:rPr>
        <w:t>Thickshake</w:t>
      </w:r>
      <w:proofErr w:type="spellEnd"/>
      <w:r w:rsidRPr="002E084E">
        <w:rPr>
          <w:color w:val="000000"/>
        </w:rPr>
        <w:t xml:space="preserve"> made with real ice cream, not soft serve. Made at -14 degrees for the thickest </w:t>
      </w:r>
      <w:proofErr w:type="spellStart"/>
      <w:r w:rsidRPr="002E084E">
        <w:rPr>
          <w:color w:val="000000"/>
        </w:rPr>
        <w:t>thickshake</w:t>
      </w:r>
      <w:proofErr w:type="spellEnd"/>
      <w:r w:rsidRPr="002E084E">
        <w:rPr>
          <w:color w:val="000000"/>
        </w:rPr>
        <w:t xml:space="preserve"> ever!</w:t>
      </w:r>
    </w:p>
    <w:p w14:paraId="1560BB15" w14:textId="684A6287" w:rsidR="002E084E" w:rsidRPr="002E084E" w:rsidRDefault="002E084E">
      <w:pPr>
        <w:rPr>
          <w:rFonts w:ascii="Times New Roman" w:hAnsi="Times New Roman" w:cs="Times New Roman"/>
          <w:sz w:val="24"/>
          <w:szCs w:val="24"/>
        </w:rPr>
      </w:pPr>
    </w:p>
    <w:p w14:paraId="5ADC7732" w14:textId="6695DE81" w:rsidR="002E084E" w:rsidRPr="002E084E" w:rsidRDefault="002E084E" w:rsidP="002E084E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2E084E">
        <w:rPr>
          <w:b w:val="0"/>
          <w:bCs w:val="0"/>
          <w:caps/>
          <w:color w:val="454545"/>
          <w:spacing w:val="15"/>
          <w:sz w:val="24"/>
          <w:szCs w:val="24"/>
        </w:rPr>
        <w:t xml:space="preserve">MALTED VANILLA THICKSHAKE WITH CREAM </w:t>
      </w:r>
      <w:r>
        <w:rPr>
          <w:b w:val="0"/>
          <w:bCs w:val="0"/>
          <w:caps/>
          <w:color w:val="454545"/>
          <w:spacing w:val="15"/>
          <w:sz w:val="24"/>
          <w:szCs w:val="24"/>
        </w:rPr>
        <w:t>and</w:t>
      </w:r>
      <w:r w:rsidRPr="002E084E">
        <w:rPr>
          <w:b w:val="0"/>
          <w:bCs w:val="0"/>
          <w:caps/>
          <w:color w:val="454545"/>
          <w:spacing w:val="15"/>
          <w:sz w:val="24"/>
          <w:szCs w:val="24"/>
        </w:rPr>
        <w:t xml:space="preserve"> MALT SYRUP </w:t>
      </w:r>
      <w:r w:rsidRPr="002E084E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3260kj^</w:t>
      </w:r>
    </w:p>
    <w:p w14:paraId="56D5AD60" w14:textId="77777777" w:rsidR="002E084E" w:rsidRPr="002E084E" w:rsidRDefault="002E084E" w:rsidP="002E084E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2E084E">
        <w:rPr>
          <w:color w:val="000000"/>
        </w:rPr>
        <w:lastRenderedPageBreak/>
        <w:t xml:space="preserve">Handcrafted Traditional Malted Vanilla </w:t>
      </w:r>
      <w:proofErr w:type="spellStart"/>
      <w:r w:rsidRPr="002E084E">
        <w:rPr>
          <w:color w:val="000000"/>
        </w:rPr>
        <w:t>Thickshake</w:t>
      </w:r>
      <w:proofErr w:type="spellEnd"/>
      <w:r w:rsidRPr="002E084E">
        <w:rPr>
          <w:color w:val="000000"/>
        </w:rPr>
        <w:t xml:space="preserve"> made with real ice cream, not soft serve and topped with whipped cream and a malt syrup swirl. Made at -14 degrees for the thickest </w:t>
      </w:r>
      <w:proofErr w:type="spellStart"/>
      <w:r w:rsidRPr="002E084E">
        <w:rPr>
          <w:color w:val="000000"/>
        </w:rPr>
        <w:t>thickshake</w:t>
      </w:r>
      <w:proofErr w:type="spellEnd"/>
      <w:r w:rsidRPr="002E084E">
        <w:rPr>
          <w:color w:val="000000"/>
        </w:rPr>
        <w:t xml:space="preserve"> ever!</w:t>
      </w:r>
    </w:p>
    <w:p w14:paraId="08B2C72A" w14:textId="5E693183" w:rsidR="002E084E" w:rsidRPr="002E084E" w:rsidRDefault="002E084E">
      <w:pPr>
        <w:rPr>
          <w:rFonts w:ascii="Times New Roman" w:hAnsi="Times New Roman" w:cs="Times New Roman"/>
          <w:sz w:val="24"/>
          <w:szCs w:val="24"/>
        </w:rPr>
      </w:pPr>
    </w:p>
    <w:p w14:paraId="7CB3DB81" w14:textId="77777777" w:rsidR="002E084E" w:rsidRPr="002E084E" w:rsidRDefault="002E084E" w:rsidP="002E084E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2E084E">
        <w:rPr>
          <w:b w:val="0"/>
          <w:bCs w:val="0"/>
          <w:caps/>
          <w:color w:val="454545"/>
          <w:spacing w:val="15"/>
          <w:sz w:val="24"/>
          <w:szCs w:val="24"/>
        </w:rPr>
        <w:t>SALTED CARAMEL THICKSHAKE </w:t>
      </w:r>
      <w:r w:rsidRPr="002E084E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2940kj^</w:t>
      </w:r>
    </w:p>
    <w:p w14:paraId="1AF8EB90" w14:textId="77777777" w:rsidR="002E084E" w:rsidRPr="002E084E" w:rsidRDefault="002E084E" w:rsidP="002E084E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2E084E">
        <w:rPr>
          <w:color w:val="000000"/>
        </w:rPr>
        <w:t xml:space="preserve">Handcrafted Traditional Salted Caramel </w:t>
      </w:r>
      <w:proofErr w:type="spellStart"/>
      <w:r w:rsidRPr="002E084E">
        <w:rPr>
          <w:color w:val="000000"/>
        </w:rPr>
        <w:t>Thic</w:t>
      </w:r>
      <w:bookmarkStart w:id="0" w:name="_GoBack"/>
      <w:bookmarkEnd w:id="0"/>
      <w:r w:rsidRPr="002E084E">
        <w:rPr>
          <w:color w:val="000000"/>
        </w:rPr>
        <w:t>kshake</w:t>
      </w:r>
      <w:proofErr w:type="spellEnd"/>
      <w:r w:rsidRPr="002E084E">
        <w:rPr>
          <w:color w:val="000000"/>
        </w:rPr>
        <w:t xml:space="preserve"> made with real ice cream, not soft serve. Made at -14 degrees for the thickest </w:t>
      </w:r>
      <w:proofErr w:type="spellStart"/>
      <w:r w:rsidRPr="002E084E">
        <w:rPr>
          <w:color w:val="000000"/>
        </w:rPr>
        <w:t>thickshake</w:t>
      </w:r>
      <w:proofErr w:type="spellEnd"/>
      <w:r w:rsidRPr="002E084E">
        <w:rPr>
          <w:color w:val="000000"/>
        </w:rPr>
        <w:t xml:space="preserve"> ever!</w:t>
      </w:r>
    </w:p>
    <w:p w14:paraId="049D4F2D" w14:textId="5A71A4FD" w:rsidR="002E084E" w:rsidRPr="002E084E" w:rsidRDefault="002E084E">
      <w:pPr>
        <w:rPr>
          <w:rFonts w:ascii="Times New Roman" w:hAnsi="Times New Roman" w:cs="Times New Roman"/>
          <w:sz w:val="24"/>
          <w:szCs w:val="24"/>
        </w:rPr>
      </w:pPr>
    </w:p>
    <w:p w14:paraId="5DC66E42" w14:textId="3077D481" w:rsidR="002E084E" w:rsidRPr="002E084E" w:rsidRDefault="002E084E" w:rsidP="002E084E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2E084E">
        <w:rPr>
          <w:b w:val="0"/>
          <w:bCs w:val="0"/>
          <w:caps/>
          <w:color w:val="454545"/>
          <w:spacing w:val="15"/>
          <w:sz w:val="24"/>
          <w:szCs w:val="24"/>
        </w:rPr>
        <w:t xml:space="preserve">SALTED CARAMEL THICKSHAKE WITH CREAM </w:t>
      </w:r>
      <w:r>
        <w:rPr>
          <w:b w:val="0"/>
          <w:bCs w:val="0"/>
          <w:caps/>
          <w:color w:val="454545"/>
          <w:spacing w:val="15"/>
          <w:sz w:val="24"/>
          <w:szCs w:val="24"/>
        </w:rPr>
        <w:t>and</w:t>
      </w:r>
      <w:r w:rsidRPr="002E084E">
        <w:rPr>
          <w:b w:val="0"/>
          <w:bCs w:val="0"/>
          <w:caps/>
          <w:color w:val="454545"/>
          <w:spacing w:val="15"/>
          <w:sz w:val="24"/>
          <w:szCs w:val="24"/>
        </w:rPr>
        <w:t xml:space="preserve"> CARAMEL SYRUP </w:t>
      </w:r>
      <w:r w:rsidRPr="002E084E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3430kj^</w:t>
      </w:r>
    </w:p>
    <w:p w14:paraId="2080D3AA" w14:textId="77777777" w:rsidR="002E084E" w:rsidRPr="002E084E" w:rsidRDefault="002E084E" w:rsidP="002E084E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2E084E">
        <w:rPr>
          <w:color w:val="000000"/>
        </w:rPr>
        <w:t xml:space="preserve">Handcrafted Salted Caramel </w:t>
      </w:r>
      <w:proofErr w:type="spellStart"/>
      <w:r w:rsidRPr="002E084E">
        <w:rPr>
          <w:color w:val="000000"/>
        </w:rPr>
        <w:t>Thickshake</w:t>
      </w:r>
      <w:proofErr w:type="spellEnd"/>
      <w:r w:rsidRPr="002E084E">
        <w:rPr>
          <w:color w:val="000000"/>
        </w:rPr>
        <w:t xml:space="preserve"> made with real ice cream, not soft serve and topped with whipped cream and a salted caramel syrup swirl. Made at -14 degrees for the thickest </w:t>
      </w:r>
      <w:proofErr w:type="spellStart"/>
      <w:r w:rsidRPr="002E084E">
        <w:rPr>
          <w:color w:val="000000"/>
        </w:rPr>
        <w:t>thickshake</w:t>
      </w:r>
      <w:proofErr w:type="spellEnd"/>
      <w:r w:rsidRPr="002E084E">
        <w:rPr>
          <w:color w:val="000000"/>
        </w:rPr>
        <w:t xml:space="preserve"> ever!</w:t>
      </w:r>
    </w:p>
    <w:p w14:paraId="54D36828" w14:textId="77777777" w:rsidR="002E084E" w:rsidRPr="002E084E" w:rsidRDefault="002E084E">
      <w:pPr>
        <w:rPr>
          <w:rFonts w:ascii="Times New Roman" w:hAnsi="Times New Roman" w:cs="Times New Roman"/>
          <w:sz w:val="24"/>
          <w:szCs w:val="24"/>
        </w:rPr>
      </w:pPr>
    </w:p>
    <w:sectPr w:rsidR="002E084E" w:rsidRPr="002E08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LS0NDKyMDKxsDBV0lEKTi0uzszPAykwrAUAUSdM3ywAAAA="/>
  </w:docVars>
  <w:rsids>
    <w:rsidRoot w:val="00D70056"/>
    <w:rsid w:val="00197F1D"/>
    <w:rsid w:val="002E084E"/>
    <w:rsid w:val="00A57F9B"/>
    <w:rsid w:val="00AD2787"/>
    <w:rsid w:val="00D1495E"/>
    <w:rsid w:val="00D70056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C84C7"/>
  <w15:chartTrackingRefBased/>
  <w15:docId w15:val="{032BD376-BA01-4915-BE29-8066AE384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E084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084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kjs">
    <w:name w:val="kjs"/>
    <w:basedOn w:val="DefaultParagraphFont"/>
    <w:rsid w:val="002E084E"/>
  </w:style>
  <w:style w:type="paragraph" w:styleId="NormalWeb">
    <w:name w:val="Normal (Web)"/>
    <w:basedOn w:val="Normal"/>
    <w:uiPriority w:val="99"/>
    <w:semiHidden/>
    <w:unhideWhenUsed/>
    <w:rsid w:val="002E08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85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59</Words>
  <Characters>1479</Characters>
  <Application>Microsoft Office Word</Application>
  <DocSecurity>0</DocSecurity>
  <Lines>12</Lines>
  <Paragraphs>3</Paragraphs>
  <ScaleCrop>false</ScaleCrop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3</cp:revision>
  <dcterms:created xsi:type="dcterms:W3CDTF">2019-12-12T05:26:00Z</dcterms:created>
  <dcterms:modified xsi:type="dcterms:W3CDTF">2019-12-12T05:30:00Z</dcterms:modified>
</cp:coreProperties>
</file>